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25</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2</w:t>
            </w:r>
            <w:r>
              <w:rPr>
                <w:rFonts w:hint="eastAsia" w:ascii="仿宋" w:hAnsi="仿宋" w:eastAsia="仿宋"/>
                <w:kern w:val="0"/>
                <w:szCs w:val="21"/>
                <w:shd w:val="clear" w:color="auto" w:fill="FFFFFF"/>
                <w:lang w:val="en-US" w:eastAsia="zh-CN"/>
              </w:rPr>
              <w:t>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eastAsia"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25,73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2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3月2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9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２５期理财产品</w:t>
            </w:r>
            <w:r>
              <w:rPr>
                <w:rFonts w:hint="eastAsia" w:ascii="仿宋" w:hAnsi="仿宋" w:eastAsia="仿宋"/>
                <w:szCs w:val="21"/>
                <w:shd w:val="clear" w:color="auto" w:fill="FFFFFF"/>
                <w:lang w:val="en-US" w:eastAsia="zh-CN"/>
              </w:rPr>
              <w:t xml:space="preserve"> </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1087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30,790.4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472,525.4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30,805,874.9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0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0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93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0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5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31</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40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9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1,089,911.2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1,089,911.2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31,089,911.2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73.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4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1,091,385.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6,457,414.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6.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67,498.7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64,997.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1,089,911.2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630,022.2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11,185.9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222,374.8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14,893.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37,829.4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07,773.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68,110.4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48,895.2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68,907.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88,163.8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898,156.9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72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50i0DbSwsLB1jwJnO3e8HwMgAnA=" w:salt="em2K25h/lvvbpO/lyVBCd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60A0CEE"/>
    <w:rsid w:val="16977DE1"/>
    <w:rsid w:val="188B46A5"/>
    <w:rsid w:val="195F6954"/>
    <w:rsid w:val="1C311D75"/>
    <w:rsid w:val="1FF5551F"/>
    <w:rsid w:val="2AA204DB"/>
    <w:rsid w:val="2E344397"/>
    <w:rsid w:val="2F5C56FB"/>
    <w:rsid w:val="2FCD2C4F"/>
    <w:rsid w:val="371A037A"/>
    <w:rsid w:val="38721494"/>
    <w:rsid w:val="394F4B22"/>
    <w:rsid w:val="39C80FB3"/>
    <w:rsid w:val="3D305393"/>
    <w:rsid w:val="3F524561"/>
    <w:rsid w:val="4218718A"/>
    <w:rsid w:val="46403628"/>
    <w:rsid w:val="46776F3C"/>
    <w:rsid w:val="4AED4BA6"/>
    <w:rsid w:val="4D1108E2"/>
    <w:rsid w:val="4EE378EB"/>
    <w:rsid w:val="50D46540"/>
    <w:rsid w:val="51EA7BC8"/>
    <w:rsid w:val="54604F6D"/>
    <w:rsid w:val="57FE5038"/>
    <w:rsid w:val="58DF7C14"/>
    <w:rsid w:val="59B351FE"/>
    <w:rsid w:val="5E660FCE"/>
    <w:rsid w:val="621E37DC"/>
    <w:rsid w:val="64F431AF"/>
    <w:rsid w:val="65720557"/>
    <w:rsid w:val="66FC1FF8"/>
    <w:rsid w:val="673B4350"/>
    <w:rsid w:val="67855A67"/>
    <w:rsid w:val="67DF73FA"/>
    <w:rsid w:val="67E812FD"/>
    <w:rsid w:val="692A41F0"/>
    <w:rsid w:val="6C7928C7"/>
    <w:rsid w:val="6F3D2CEC"/>
    <w:rsid w:val="705B15C4"/>
    <w:rsid w:val="721D77CA"/>
    <w:rsid w:val="72B166F7"/>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211</c:v>
                </c:pt>
                <c:pt idx="1">
                  <c:v>1.0211</c:v>
                </c:pt>
                <c:pt idx="2">
                  <c:v>1.0211</c:v>
                </c:pt>
                <c:pt idx="3">
                  <c:v>1.0216</c:v>
                </c:pt>
                <c:pt idx="4">
                  <c:v>1.0217</c:v>
                </c:pt>
                <c:pt idx="5">
                  <c:v>1.022</c:v>
                </c:pt>
                <c:pt idx="6">
                  <c:v>1.0223</c:v>
                </c:pt>
                <c:pt idx="7">
                  <c:v>1.0227</c:v>
                </c:pt>
                <c:pt idx="8">
                  <c:v>1.0227</c:v>
                </c:pt>
                <c:pt idx="9">
                  <c:v>1.0227</c:v>
                </c:pt>
                <c:pt idx="10">
                  <c:v>1.0233</c:v>
                </c:pt>
                <c:pt idx="11">
                  <c:v>1.0237</c:v>
                </c:pt>
                <c:pt idx="12">
                  <c:v>1.0242</c:v>
                </c:pt>
                <c:pt idx="13">
                  <c:v>1.0247</c:v>
                </c:pt>
                <c:pt idx="14">
                  <c:v>1.0251</c:v>
                </c:pt>
                <c:pt idx="15">
                  <c:v>1.0251</c:v>
                </c:pt>
                <c:pt idx="16">
                  <c:v>1.0251</c:v>
                </c:pt>
                <c:pt idx="17">
                  <c:v>1.0261</c:v>
                </c:pt>
                <c:pt idx="18">
                  <c:v>1.0266</c:v>
                </c:pt>
                <c:pt idx="19">
                  <c:v>1.0269</c:v>
                </c:pt>
                <c:pt idx="20">
                  <c:v>1.0264</c:v>
                </c:pt>
                <c:pt idx="21">
                  <c:v>1.0267</c:v>
                </c:pt>
                <c:pt idx="22">
                  <c:v>1.0267</c:v>
                </c:pt>
                <c:pt idx="23">
                  <c:v>1.0267</c:v>
                </c:pt>
                <c:pt idx="24">
                  <c:v>1.0274</c:v>
                </c:pt>
                <c:pt idx="25">
                  <c:v>1.0279</c:v>
                </c:pt>
                <c:pt idx="26">
                  <c:v>1.0286</c:v>
                </c:pt>
                <c:pt idx="27">
                  <c:v>1.0287</c:v>
                </c:pt>
                <c:pt idx="28">
                  <c:v>1.0286</c:v>
                </c:pt>
                <c:pt idx="29">
                  <c:v>1.0286</c:v>
                </c:pt>
                <c:pt idx="30">
                  <c:v>1.0289</c:v>
                </c:pt>
                <c:pt idx="31">
                  <c:v>1.0296</c:v>
                </c:pt>
                <c:pt idx="32">
                  <c:v>1.03</c:v>
                </c:pt>
                <c:pt idx="33">
                  <c:v>1.0305</c:v>
                </c:pt>
                <c:pt idx="34">
                  <c:v>1.031</c:v>
                </c:pt>
                <c:pt idx="35">
                  <c:v>1.031</c:v>
                </c:pt>
                <c:pt idx="36">
                  <c:v>1.031</c:v>
                </c:pt>
                <c:pt idx="37">
                  <c:v>1.0309</c:v>
                </c:pt>
                <c:pt idx="38">
                  <c:v>1.0313</c:v>
                </c:pt>
                <c:pt idx="39">
                  <c:v>1.0315</c:v>
                </c:pt>
                <c:pt idx="40">
                  <c:v>1.0317</c:v>
                </c:pt>
                <c:pt idx="41">
                  <c:v>1.0315</c:v>
                </c:pt>
                <c:pt idx="42">
                  <c:v>1.0317</c:v>
                </c:pt>
                <c:pt idx="43">
                  <c:v>1.0317</c:v>
                </c:pt>
                <c:pt idx="44">
                  <c:v>1.0317</c:v>
                </c:pt>
                <c:pt idx="45">
                  <c:v>1.033</c:v>
                </c:pt>
                <c:pt idx="46">
                  <c:v>1.0337</c:v>
                </c:pt>
                <c:pt idx="47">
                  <c:v>1.0339</c:v>
                </c:pt>
                <c:pt idx="48">
                  <c:v>1.0342</c:v>
                </c:pt>
                <c:pt idx="49">
                  <c:v>1.0345</c:v>
                </c:pt>
                <c:pt idx="50">
                  <c:v>1.0345</c:v>
                </c:pt>
                <c:pt idx="51">
                  <c:v>1.0345</c:v>
                </c:pt>
                <c:pt idx="52">
                  <c:v>1.0352</c:v>
                </c:pt>
                <c:pt idx="53">
                  <c:v>1.0352</c:v>
                </c:pt>
                <c:pt idx="54">
                  <c:v>1.0355</c:v>
                </c:pt>
                <c:pt idx="55">
                  <c:v>1.0351</c:v>
                </c:pt>
                <c:pt idx="56">
                  <c:v>1.035</c:v>
                </c:pt>
                <c:pt idx="57">
                  <c:v>1.035</c:v>
                </c:pt>
                <c:pt idx="58">
                  <c:v>1.035</c:v>
                </c:pt>
                <c:pt idx="59">
                  <c:v>1.0352</c:v>
                </c:pt>
                <c:pt idx="60">
                  <c:v>1.0352</c:v>
                </c:pt>
                <c:pt idx="61">
                  <c:v>1.035</c:v>
                </c:pt>
                <c:pt idx="62">
                  <c:v>1.0351</c:v>
                </c:pt>
                <c:pt idx="63">
                  <c:v>1.0355</c:v>
                </c:pt>
                <c:pt idx="64">
                  <c:v>1.0355</c:v>
                </c:pt>
                <c:pt idx="65">
                  <c:v>1.0355</c:v>
                </c:pt>
                <c:pt idx="66">
                  <c:v>1.0362</c:v>
                </c:pt>
                <c:pt idx="67">
                  <c:v>1.0365</c:v>
                </c:pt>
                <c:pt idx="68">
                  <c:v>1.0368</c:v>
                </c:pt>
                <c:pt idx="69">
                  <c:v>1.037</c:v>
                </c:pt>
                <c:pt idx="70">
                  <c:v>1.0373</c:v>
                </c:pt>
                <c:pt idx="71">
                  <c:v>1.0373</c:v>
                </c:pt>
                <c:pt idx="72">
                  <c:v>1.0373</c:v>
                </c:pt>
                <c:pt idx="73">
                  <c:v>1.0373</c:v>
                </c:pt>
                <c:pt idx="74">
                  <c:v>1.038</c:v>
                </c:pt>
                <c:pt idx="75">
                  <c:v>1.038</c:v>
                </c:pt>
                <c:pt idx="76">
                  <c:v>1.0382</c:v>
                </c:pt>
                <c:pt idx="77">
                  <c:v>1.0385</c:v>
                </c:pt>
                <c:pt idx="78">
                  <c:v>1.0385</c:v>
                </c:pt>
                <c:pt idx="79">
                  <c:v>1.0384</c:v>
                </c:pt>
                <c:pt idx="80">
                  <c:v>1.0387</c:v>
                </c:pt>
                <c:pt idx="81">
                  <c:v>1.039</c:v>
                </c:pt>
                <c:pt idx="82">
                  <c:v>1.0392</c:v>
                </c:pt>
                <c:pt idx="83">
                  <c:v>1.0396</c:v>
                </c:pt>
                <c:pt idx="84">
                  <c:v>1.0397</c:v>
                </c:pt>
                <c:pt idx="85">
                  <c:v>1.0397</c:v>
                </c:pt>
                <c:pt idx="86">
                  <c:v>1.0397</c:v>
                </c:pt>
                <c:pt idx="87">
                  <c:v>1.0402</c:v>
                </c:pt>
                <c:pt idx="88">
                  <c:v>1.0401</c:v>
                </c:pt>
                <c:pt idx="89">
                  <c:v>1.0402</c:v>
                </c:pt>
                <c:pt idx="90">
                  <c:v>1.0404</c:v>
                </c:pt>
                <c:pt idx="91">
                  <c:v>1.040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391887920054845</c:v>
                </c:pt>
                <c:pt idx="1">
                  <c:v>0.000391887920054845</c:v>
                </c:pt>
                <c:pt idx="2">
                  <c:v>0.000391887920054845</c:v>
                </c:pt>
                <c:pt idx="3">
                  <c:v>0.000881747820123513</c:v>
                </c:pt>
                <c:pt idx="4">
                  <c:v>0.000979719800137335</c:v>
                </c:pt>
                <c:pt idx="5">
                  <c:v>0.00127363574017836</c:v>
                </c:pt>
                <c:pt idx="6">
                  <c:v>0.0015675516802196</c:v>
                </c:pt>
                <c:pt idx="7">
                  <c:v>0.00195943960027423</c:v>
                </c:pt>
                <c:pt idx="8">
                  <c:v>0.00195943960027423</c:v>
                </c:pt>
                <c:pt idx="9">
                  <c:v>0.00195943960027423</c:v>
                </c:pt>
                <c:pt idx="10">
                  <c:v>0.00254727148035672</c:v>
                </c:pt>
                <c:pt idx="11">
                  <c:v>0.00293915940041156</c:v>
                </c:pt>
                <c:pt idx="12">
                  <c:v>0.00342901930048023</c:v>
                </c:pt>
                <c:pt idx="13">
                  <c:v>0.00391887920054868</c:v>
                </c:pt>
                <c:pt idx="14">
                  <c:v>0.00431076712060352</c:v>
                </c:pt>
                <c:pt idx="15">
                  <c:v>0.00431076712060352</c:v>
                </c:pt>
                <c:pt idx="16">
                  <c:v>0.00431076712060352</c:v>
                </c:pt>
                <c:pt idx="17">
                  <c:v>0.00529048692074063</c:v>
                </c:pt>
                <c:pt idx="18">
                  <c:v>0.0057803468208093</c:v>
                </c:pt>
                <c:pt idx="19">
                  <c:v>0.00607426276085032</c:v>
                </c:pt>
                <c:pt idx="20">
                  <c:v>0.00558440286078188</c:v>
                </c:pt>
                <c:pt idx="21">
                  <c:v>0.0058783188008229</c:v>
                </c:pt>
                <c:pt idx="22">
                  <c:v>0.0058783188008229</c:v>
                </c:pt>
                <c:pt idx="23">
                  <c:v>0.0058783188008229</c:v>
                </c:pt>
                <c:pt idx="24">
                  <c:v>0.00656412266091921</c:v>
                </c:pt>
                <c:pt idx="25">
                  <c:v>0.00705398256098766</c:v>
                </c:pt>
                <c:pt idx="26">
                  <c:v>0.00773978642108353</c:v>
                </c:pt>
                <c:pt idx="27">
                  <c:v>0.00783775840109735</c:v>
                </c:pt>
                <c:pt idx="28">
                  <c:v>0.00773978642108353</c:v>
                </c:pt>
                <c:pt idx="29">
                  <c:v>0.00773978642108353</c:v>
                </c:pt>
                <c:pt idx="30">
                  <c:v>0.00803370236112477</c:v>
                </c:pt>
                <c:pt idx="31">
                  <c:v>0.00871950622122086</c:v>
                </c:pt>
                <c:pt idx="32">
                  <c:v>0.00911139414127571</c:v>
                </c:pt>
                <c:pt idx="33">
                  <c:v>0.00960125404134415</c:v>
                </c:pt>
                <c:pt idx="34">
                  <c:v>0.0100911139414128</c:v>
                </c:pt>
                <c:pt idx="35">
                  <c:v>0.0100911139414128</c:v>
                </c:pt>
                <c:pt idx="36">
                  <c:v>0.0100911139414128</c:v>
                </c:pt>
                <c:pt idx="37">
                  <c:v>0.009993141961399</c:v>
                </c:pt>
                <c:pt idx="38">
                  <c:v>0.0103850298814541</c:v>
                </c:pt>
                <c:pt idx="39">
                  <c:v>0.0105809738414815</c:v>
                </c:pt>
                <c:pt idx="40">
                  <c:v>0.0107769178015089</c:v>
                </c:pt>
                <c:pt idx="41">
                  <c:v>0.0105809738414815</c:v>
                </c:pt>
                <c:pt idx="42">
                  <c:v>0.0107769178015089</c:v>
                </c:pt>
                <c:pt idx="43">
                  <c:v>0.0107769178015089</c:v>
                </c:pt>
                <c:pt idx="44">
                  <c:v>0.0107769178015089</c:v>
                </c:pt>
                <c:pt idx="45">
                  <c:v>0.012050553541687</c:v>
                </c:pt>
                <c:pt idx="46">
                  <c:v>0.0127363574017831</c:v>
                </c:pt>
                <c:pt idx="47">
                  <c:v>0.0129323013618106</c:v>
                </c:pt>
                <c:pt idx="48">
                  <c:v>0.0132262173018518</c:v>
                </c:pt>
                <c:pt idx="49">
                  <c:v>0.0135201332418928</c:v>
                </c:pt>
                <c:pt idx="50">
                  <c:v>0.0135201332418928</c:v>
                </c:pt>
                <c:pt idx="51">
                  <c:v>0.0135201332418928</c:v>
                </c:pt>
                <c:pt idx="52">
                  <c:v>0.0142059371019887</c:v>
                </c:pt>
                <c:pt idx="53">
                  <c:v>0.0142059371019887</c:v>
                </c:pt>
                <c:pt idx="54">
                  <c:v>0.0144998530420302</c:v>
                </c:pt>
                <c:pt idx="55">
                  <c:v>0.0141079651219751</c:v>
                </c:pt>
                <c:pt idx="56">
                  <c:v>0.0140099931419613</c:v>
                </c:pt>
                <c:pt idx="57">
                  <c:v>0.0140099931419613</c:v>
                </c:pt>
                <c:pt idx="58">
                  <c:v>0.0140099931419613</c:v>
                </c:pt>
                <c:pt idx="59">
                  <c:v>0.0142059371019887</c:v>
                </c:pt>
                <c:pt idx="60">
                  <c:v>0.0142059371019887</c:v>
                </c:pt>
                <c:pt idx="61">
                  <c:v>0.0140099931419613</c:v>
                </c:pt>
                <c:pt idx="62">
                  <c:v>0.0141079651219751</c:v>
                </c:pt>
                <c:pt idx="63">
                  <c:v>0.0144998530420302</c:v>
                </c:pt>
                <c:pt idx="64">
                  <c:v>0.0144998530420302</c:v>
                </c:pt>
                <c:pt idx="65">
                  <c:v>0.0144998530420302</c:v>
                </c:pt>
                <c:pt idx="66">
                  <c:v>0.015185656902126</c:v>
                </c:pt>
                <c:pt idx="67">
                  <c:v>0.0154795728421673</c:v>
                </c:pt>
                <c:pt idx="68">
                  <c:v>0.0157734887822083</c:v>
                </c:pt>
                <c:pt idx="69">
                  <c:v>0.0159694327422357</c:v>
                </c:pt>
                <c:pt idx="70">
                  <c:v>0.016263348682277</c:v>
                </c:pt>
                <c:pt idx="71">
                  <c:v>0.016263348682277</c:v>
                </c:pt>
                <c:pt idx="72">
                  <c:v>0.016263348682277</c:v>
                </c:pt>
                <c:pt idx="73">
                  <c:v>0.016263348682277</c:v>
                </c:pt>
                <c:pt idx="74">
                  <c:v>0.0169491525423731</c:v>
                </c:pt>
                <c:pt idx="75">
                  <c:v>0.0169491525423731</c:v>
                </c:pt>
                <c:pt idx="76">
                  <c:v>0.0171450965024005</c:v>
                </c:pt>
                <c:pt idx="77">
                  <c:v>0.0174390124424415</c:v>
                </c:pt>
                <c:pt idx="78">
                  <c:v>0.0174390124424415</c:v>
                </c:pt>
                <c:pt idx="79">
                  <c:v>0.0173410404624279</c:v>
                </c:pt>
                <c:pt idx="80">
                  <c:v>0.0176349564024689</c:v>
                </c:pt>
                <c:pt idx="81">
                  <c:v>0.0179288723425099</c:v>
                </c:pt>
                <c:pt idx="82">
                  <c:v>0.0181248163025374</c:v>
                </c:pt>
                <c:pt idx="83">
                  <c:v>0.0185167042225924</c:v>
                </c:pt>
                <c:pt idx="84">
                  <c:v>0.0186146762026063</c:v>
                </c:pt>
                <c:pt idx="85">
                  <c:v>0.0186146762026063</c:v>
                </c:pt>
                <c:pt idx="86">
                  <c:v>0.0186146762026063</c:v>
                </c:pt>
                <c:pt idx="87">
                  <c:v>0.0191045361026747</c:v>
                </c:pt>
                <c:pt idx="88">
                  <c:v>0.0190065641226611</c:v>
                </c:pt>
                <c:pt idx="89">
                  <c:v>0.0191045361026747</c:v>
                </c:pt>
                <c:pt idx="90">
                  <c:v>0.0193004800627021</c:v>
                </c:pt>
                <c:pt idx="91">
                  <c:v>0.019300480062702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34246575342466</c:v>
                </c:pt>
                <c:pt idx="1">
                  <c:v>0.000268493150684932</c:v>
                </c:pt>
                <c:pt idx="2">
                  <c:v>0.000402739726027397</c:v>
                </c:pt>
                <c:pt idx="3">
                  <c:v>0.000536986301369863</c:v>
                </c:pt>
                <c:pt idx="4">
                  <c:v>0.000671232876712329</c:v>
                </c:pt>
                <c:pt idx="5">
                  <c:v>0.000805479452054795</c:v>
                </c:pt>
                <c:pt idx="6">
                  <c:v>0.00093972602739726</c:v>
                </c:pt>
                <c:pt idx="7">
                  <c:v>0.00107397260273973</c:v>
                </c:pt>
                <c:pt idx="8">
                  <c:v>0.00120821917808219</c:v>
                </c:pt>
                <c:pt idx="9">
                  <c:v>0.00134246575342466</c:v>
                </c:pt>
                <c:pt idx="10">
                  <c:v>0.00147671232876712</c:v>
                </c:pt>
                <c:pt idx="11">
                  <c:v>0.00161095890410959</c:v>
                </c:pt>
                <c:pt idx="12">
                  <c:v>0.00174520547945205</c:v>
                </c:pt>
                <c:pt idx="13">
                  <c:v>0.00187945205479452</c:v>
                </c:pt>
                <c:pt idx="14">
                  <c:v>0.00201369863013699</c:v>
                </c:pt>
                <c:pt idx="15">
                  <c:v>0.00214794520547945</c:v>
                </c:pt>
                <c:pt idx="16">
                  <c:v>0.00228219178082192</c:v>
                </c:pt>
                <c:pt idx="17">
                  <c:v>0.00241643835616438</c:v>
                </c:pt>
                <c:pt idx="18">
                  <c:v>0.00255068493150685</c:v>
                </c:pt>
                <c:pt idx="19">
                  <c:v>0.00268493150684931</c:v>
                </c:pt>
                <c:pt idx="20">
                  <c:v>0.00281917808219178</c:v>
                </c:pt>
                <c:pt idx="21">
                  <c:v>0.00295342465753425</c:v>
                </c:pt>
                <c:pt idx="22">
                  <c:v>0.00308767123287671</c:v>
                </c:pt>
                <c:pt idx="23">
                  <c:v>0.00322191780821918</c:v>
                </c:pt>
                <c:pt idx="24">
                  <c:v>0.00335616438356164</c:v>
                </c:pt>
                <c:pt idx="25">
                  <c:v>0.00349041095890411</c:v>
                </c:pt>
                <c:pt idx="26">
                  <c:v>0.00362465753424658</c:v>
                </c:pt>
                <c:pt idx="27">
                  <c:v>0.00375890410958904</c:v>
                </c:pt>
                <c:pt idx="28">
                  <c:v>0.00389315068493151</c:v>
                </c:pt>
                <c:pt idx="29">
                  <c:v>0.00402739726027397</c:v>
                </c:pt>
                <c:pt idx="30">
                  <c:v>0.00416164383561644</c:v>
                </c:pt>
                <c:pt idx="31">
                  <c:v>0.0042958904109589</c:v>
                </c:pt>
                <c:pt idx="32">
                  <c:v>0.00443013698630137</c:v>
                </c:pt>
                <c:pt idx="33">
                  <c:v>0.00456438356164384</c:v>
                </c:pt>
                <c:pt idx="34">
                  <c:v>0.0046986301369863</c:v>
                </c:pt>
                <c:pt idx="35">
                  <c:v>0.00483287671232877</c:v>
                </c:pt>
                <c:pt idx="36">
                  <c:v>0.00496712328767123</c:v>
                </c:pt>
                <c:pt idx="37">
                  <c:v>0.0051013698630137</c:v>
                </c:pt>
                <c:pt idx="38">
                  <c:v>0.00523561643835616</c:v>
                </c:pt>
                <c:pt idx="39">
                  <c:v>0.00536986301369863</c:v>
                </c:pt>
                <c:pt idx="40">
                  <c:v>0.0055041095890411</c:v>
                </c:pt>
                <c:pt idx="41">
                  <c:v>0.00563835616438356</c:v>
                </c:pt>
                <c:pt idx="42">
                  <c:v>0.00577260273972603</c:v>
                </c:pt>
                <c:pt idx="43">
                  <c:v>0.00590684931506849</c:v>
                </c:pt>
                <c:pt idx="44">
                  <c:v>0.00604109589041096</c:v>
                </c:pt>
                <c:pt idx="45">
                  <c:v>0.00617534246575342</c:v>
                </c:pt>
                <c:pt idx="46">
                  <c:v>0.00630958904109589</c:v>
                </c:pt>
                <c:pt idx="47">
                  <c:v>0.00644383561643836</c:v>
                </c:pt>
                <c:pt idx="48">
                  <c:v>0.00657808219178082</c:v>
                </c:pt>
                <c:pt idx="49">
                  <c:v>0.00671232876712329</c:v>
                </c:pt>
                <c:pt idx="50">
                  <c:v>0.00684657534246575</c:v>
                </c:pt>
                <c:pt idx="51">
                  <c:v>0.00698082191780822</c:v>
                </c:pt>
                <c:pt idx="52">
                  <c:v>0.00711506849315068</c:v>
                </c:pt>
                <c:pt idx="53">
                  <c:v>0.00724931506849315</c:v>
                </c:pt>
                <c:pt idx="54">
                  <c:v>0.00738356164383562</c:v>
                </c:pt>
                <c:pt idx="55">
                  <c:v>0.00751780821917808</c:v>
                </c:pt>
                <c:pt idx="56">
                  <c:v>0.00765205479452055</c:v>
                </c:pt>
                <c:pt idx="57">
                  <c:v>0.00778630136986301</c:v>
                </c:pt>
                <c:pt idx="58">
                  <c:v>0.00792054794520548</c:v>
                </c:pt>
                <c:pt idx="59">
                  <c:v>0.00805479452054795</c:v>
                </c:pt>
                <c:pt idx="60">
                  <c:v>0.00818904109589041</c:v>
                </c:pt>
                <c:pt idx="61">
                  <c:v>0.00832328767123288</c:v>
                </c:pt>
                <c:pt idx="62">
                  <c:v>0.00845753424657534</c:v>
                </c:pt>
                <c:pt idx="63">
                  <c:v>0.00859178082191781</c:v>
                </c:pt>
                <c:pt idx="64">
                  <c:v>0.00872602739726027</c:v>
                </c:pt>
                <c:pt idx="65">
                  <c:v>0.00886027397260274</c:v>
                </c:pt>
                <c:pt idx="66">
                  <c:v>0.00899452054794521</c:v>
                </c:pt>
                <c:pt idx="67">
                  <c:v>0.00912876712328767</c:v>
                </c:pt>
                <c:pt idx="68">
                  <c:v>0.00926301369863014</c:v>
                </c:pt>
                <c:pt idx="69">
                  <c:v>0.0093972602739726</c:v>
                </c:pt>
                <c:pt idx="70">
                  <c:v>0.00953150684931507</c:v>
                </c:pt>
                <c:pt idx="71">
                  <c:v>0.00966575342465753</c:v>
                </c:pt>
                <c:pt idx="72">
                  <c:v>0.0098</c:v>
                </c:pt>
                <c:pt idx="73">
                  <c:v>0.00993424657534247</c:v>
                </c:pt>
                <c:pt idx="74">
                  <c:v>0.0100684931506849</c:v>
                </c:pt>
                <c:pt idx="75">
                  <c:v>0.0102027397260274</c:v>
                </c:pt>
                <c:pt idx="76">
                  <c:v>0.0103369863013699</c:v>
                </c:pt>
                <c:pt idx="77">
                  <c:v>0.0104712328767123</c:v>
                </c:pt>
                <c:pt idx="78">
                  <c:v>0.0106054794520548</c:v>
                </c:pt>
                <c:pt idx="79">
                  <c:v>0.0107397260273973</c:v>
                </c:pt>
                <c:pt idx="80">
                  <c:v>0.0108739726027397</c:v>
                </c:pt>
                <c:pt idx="81">
                  <c:v>0.0110082191780822</c:v>
                </c:pt>
                <c:pt idx="82">
                  <c:v>0.0111424657534247</c:v>
                </c:pt>
                <c:pt idx="83">
                  <c:v>0.0112767123287671</c:v>
                </c:pt>
                <c:pt idx="84">
                  <c:v>0.0114109589041096</c:v>
                </c:pt>
                <c:pt idx="85">
                  <c:v>0.0115452054794521</c:v>
                </c:pt>
                <c:pt idx="86">
                  <c:v>0.0116794520547945</c:v>
                </c:pt>
                <c:pt idx="87">
                  <c:v>0.011813698630137</c:v>
                </c:pt>
                <c:pt idx="88">
                  <c:v>0.0119479452054795</c:v>
                </c:pt>
                <c:pt idx="89">
                  <c:v>0.0120821917808219</c:v>
                </c:pt>
                <c:pt idx="90">
                  <c:v>0.0122164383561644</c:v>
                </c:pt>
                <c:pt idx="91">
                  <c:v>0.012350684931506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5T02:40:1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